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1343EF3" w:rsidR="00501BEB" w:rsidRDefault="00A2166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38FD9D38">
                <wp:simplePos x="0" y="0"/>
                <wp:positionH relativeFrom="column">
                  <wp:posOffset>4210050</wp:posOffset>
                </wp:positionH>
                <wp:positionV relativeFrom="paragraph">
                  <wp:posOffset>1619250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084E60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084E60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6" style="position:absolute;margin-left:331.5pt;margin-top:127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HzM8QXeAAAADAEAAA8AAAAAAAAAAAAAAAAABgQAAGRycy9kb3ducmV2Lnht&#10;bFBLBQYAAAAABAAEAPMAAAARBQAAAAA=&#10;" filled="f" stroked="f">
                <v:textbox inset="2.53958mm,1.2694mm,2.53958mm,1.2694mm">
                  <w:txbxContent>
                    <w:p w14:paraId="301081CC" w14:textId="77777777" w:rsidR="00294928" w:rsidRPr="00084E60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084E60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084E6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4133E3AC">
                <wp:simplePos x="0" y="0"/>
                <wp:positionH relativeFrom="column">
                  <wp:posOffset>4495800</wp:posOffset>
                </wp:positionH>
                <wp:positionV relativeFrom="paragraph">
                  <wp:posOffset>49053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084E60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084E6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54pt;margin-top:386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uu+j8N0AAAAMAQAADwAAAAAAAAAAAAAAAAAMBAAAZHJzL2Rvd25y&#10;ZXYueG1sUEsFBgAAAAAEAAQA8wAAABYFAAAAAA==&#10;" filled="f" stroked="f">
                <v:textbox inset="2.53958mm,1.2694mm,2.53958mm,1.2694mm">
                  <w:txbxContent>
                    <w:p w14:paraId="0B490CD3" w14:textId="77777777" w:rsidR="007B126B" w:rsidRPr="00084E60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084E6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F7B99" w14:textId="77777777" w:rsidR="00135CC6" w:rsidRDefault="00135CC6" w:rsidP="00B6374C">
      <w:pPr>
        <w:spacing w:after="0" w:line="240" w:lineRule="auto"/>
      </w:pPr>
      <w:r>
        <w:separator/>
      </w:r>
    </w:p>
  </w:endnote>
  <w:endnote w:type="continuationSeparator" w:id="0">
    <w:p w14:paraId="6E97DC02" w14:textId="77777777" w:rsidR="00135CC6" w:rsidRDefault="00135CC6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9D1F14F-5046-4C1D-BDD7-FEBDE964EA70}"/>
    <w:embedItalic r:id="rId2" w:fontKey="{26A828F6-3BC0-4BB0-A03B-8B54986EE47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9A78A56-1A47-4E1D-8684-1DAFFE19C7F0}"/>
    <w:embedItalic r:id="rId4" w:fontKey="{59F37E03-D17F-4E6B-8964-79666921AFD9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0C104513-381E-45C1-AEF8-14C93816936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15255" w14:textId="77777777" w:rsidR="00135CC6" w:rsidRDefault="00135CC6" w:rsidP="00B6374C">
      <w:pPr>
        <w:spacing w:after="0" w:line="240" w:lineRule="auto"/>
      </w:pPr>
      <w:r>
        <w:separator/>
      </w:r>
    </w:p>
  </w:footnote>
  <w:footnote w:type="continuationSeparator" w:id="0">
    <w:p w14:paraId="6050C831" w14:textId="77777777" w:rsidR="00135CC6" w:rsidRDefault="00135CC6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4B0BFD5" w:rsidR="00B6374C" w:rsidRDefault="00A2166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9AEBEDE" wp14:editId="1D8B7E5E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43715163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46EED"/>
    <w:rsid w:val="00066FF0"/>
    <w:rsid w:val="00084E60"/>
    <w:rsid w:val="000E76B9"/>
    <w:rsid w:val="00135CC6"/>
    <w:rsid w:val="002606A9"/>
    <w:rsid w:val="00294928"/>
    <w:rsid w:val="00344B93"/>
    <w:rsid w:val="004307AB"/>
    <w:rsid w:val="00501BEB"/>
    <w:rsid w:val="005B778A"/>
    <w:rsid w:val="006B1151"/>
    <w:rsid w:val="007B126B"/>
    <w:rsid w:val="008A154F"/>
    <w:rsid w:val="00A2166D"/>
    <w:rsid w:val="00A24B03"/>
    <w:rsid w:val="00A316F0"/>
    <w:rsid w:val="00A73554"/>
    <w:rsid w:val="00A87FD7"/>
    <w:rsid w:val="00B03B70"/>
    <w:rsid w:val="00B6374C"/>
    <w:rsid w:val="00C10F76"/>
    <w:rsid w:val="00C65AED"/>
    <w:rsid w:val="00D32BCC"/>
    <w:rsid w:val="00D46EFE"/>
    <w:rsid w:val="00FD4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10:00Z</dcterms:modified>
</cp:coreProperties>
</file>